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1479F" w14:textId="77777777" w:rsidR="00D50350" w:rsidRPr="00815912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UNIVERSIDAD NACIONAL DE SAN AGUSTÍN DE AREQUIPA</w:t>
      </w:r>
    </w:p>
    <w:p w14:paraId="05555CF5" w14:textId="77777777" w:rsidR="00D50350" w:rsidRPr="00815912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FACULTAD DE INGENIERIA DE PRODUCCION Y SERVICIOS</w:t>
      </w:r>
    </w:p>
    <w:p w14:paraId="36DBCD57" w14:textId="77777777" w:rsidR="00D50350" w:rsidRPr="00815912" w:rsidRDefault="00D50350" w:rsidP="00D5035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ESCUELA PROFESIONAL DE CIENCIAS DE LA COMPUTACIÓN</w:t>
      </w:r>
    </w:p>
    <w:p w14:paraId="29614E23" w14:textId="77777777" w:rsidR="00D50350" w:rsidRPr="00815912" w:rsidRDefault="00D50350" w:rsidP="00D50350">
      <w:pPr>
        <w:spacing w:after="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14FF4BCA" w14:textId="77777777" w:rsidR="00D50350" w:rsidRPr="00815912" w:rsidRDefault="00D50350" w:rsidP="00D50350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15D8C8F8" wp14:editId="38A29A7A">
            <wp:extent cx="1790700" cy="2286000"/>
            <wp:effectExtent l="0" t="0" r="0" b="0"/>
            <wp:docPr id="2" name="Imagen 2" descr="Un dibujo de una cara feliz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 dibujo de una cara feliz&#10;&#10;Descripción generada automáticamente con confianza baj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B4B44" w14:textId="2C2FFE92" w:rsidR="00D50350" w:rsidRPr="00815912" w:rsidRDefault="00D50350" w:rsidP="00FB1AB0">
      <w:pPr>
        <w:spacing w:before="240" w:after="240" w:line="240" w:lineRule="auto"/>
        <w:ind w:firstLine="72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LABORATORIO 0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8</w:t>
      </w: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– </w:t>
      </w:r>
      <w:r w:rsidR="00FB1AB0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Templates – Sobrecarga de Operadores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.</w:t>
      </w:r>
    </w:p>
    <w:p w14:paraId="49534319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DOCENTE:</w:t>
      </w:r>
    </w:p>
    <w:p w14:paraId="1A41F64B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Enzo Edir Velásquez Lobatón</w:t>
      </w:r>
    </w:p>
    <w:p w14:paraId="6F925769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ALUMNO:</w:t>
      </w:r>
    </w:p>
    <w:p w14:paraId="5C3051E0" w14:textId="77777777" w:rsidR="00D50350" w:rsidRPr="00815912" w:rsidRDefault="00D50350" w:rsidP="00D50350">
      <w:pPr>
        <w:spacing w:after="0" w:line="240" w:lineRule="auto"/>
        <w:ind w:firstLine="708"/>
        <w:textAlignment w:val="baseline"/>
        <w:rPr>
          <w:rFonts w:ascii="Times New Roman" w:eastAsia="Times New Roman" w:hAnsi="Times New Roman" w:cs="Times New Roman"/>
          <w:color w:val="000000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Owen Haziel Roque Sosa.</w:t>
      </w:r>
    </w:p>
    <w:p w14:paraId="44C1EC98" w14:textId="77777777" w:rsidR="00D50350" w:rsidRPr="00815912" w:rsidRDefault="00D50350" w:rsidP="00D50350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32"/>
          <w:szCs w:val="32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>FECHA: </w:t>
      </w:r>
    </w:p>
    <w:p w14:paraId="5E9E6479" w14:textId="77777777" w:rsidR="00D50350" w:rsidRPr="00815912" w:rsidRDefault="00D50350" w:rsidP="00D50350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22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0</w:t>
      </w:r>
      <w:r>
        <w:rPr>
          <w:rFonts w:ascii="Times New Roman" w:eastAsia="Times New Roman" w:hAnsi="Times New Roman" w:cs="Times New Roman"/>
          <w:color w:val="000000"/>
          <w:sz w:val="32"/>
          <w:szCs w:val="32"/>
        </w:rPr>
        <w:t>5</w:t>
      </w:r>
      <w:r w:rsidRPr="00815912">
        <w:rPr>
          <w:rFonts w:ascii="Times New Roman" w:eastAsia="Times New Roman" w:hAnsi="Times New Roman" w:cs="Times New Roman"/>
          <w:color w:val="000000"/>
          <w:sz w:val="32"/>
          <w:szCs w:val="32"/>
        </w:rPr>
        <w:t>/2022</w:t>
      </w:r>
    </w:p>
    <w:p w14:paraId="7D816D50" w14:textId="77777777" w:rsidR="00D50350" w:rsidRPr="00815912" w:rsidRDefault="00D50350" w:rsidP="00D50350">
      <w:pPr>
        <w:spacing w:after="240"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694BA3D3" w14:textId="63C7A7D5" w:rsidR="00D50350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  <w:r w:rsidRPr="00815912"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  <w:t>Arequipa – Perú</w:t>
      </w:r>
    </w:p>
    <w:p w14:paraId="7D7E7FA6" w14:textId="5FA6BB8C" w:rsidR="00D50350" w:rsidRDefault="00D50350" w:rsidP="00D5035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40"/>
          <w:szCs w:val="40"/>
        </w:rPr>
      </w:pPr>
    </w:p>
    <w:p w14:paraId="0047A5C0" w14:textId="500C8B12" w:rsidR="008242E1" w:rsidRPr="008242E1" w:rsidRDefault="00D50350" w:rsidP="008242E1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8"/>
          <w:szCs w:val="28"/>
        </w:rPr>
        <w:br w:type="page"/>
      </w: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Se pide escribir una función utilizando plantillas que tome tres argumentos genéricos y devuelva el menor y el máximo de ellos como valor de retorno. La función debe ser capaz de dar este tipo de resultados.</w:t>
      </w:r>
    </w:p>
    <w:p w14:paraId="3594FD2D" w14:textId="5EDEFB57" w:rsidR="008242E1" w:rsidRDefault="008242E1" w:rsidP="008242E1">
      <w:pPr>
        <w:pStyle w:val="Prrafodelista"/>
        <w:ind w:left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856FCFF" wp14:editId="1554876D">
            <wp:extent cx="5400040" cy="5436235"/>
            <wp:effectExtent l="0" t="0" r="0" b="0"/>
            <wp:docPr id="1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exto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43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D2D7F" w14:textId="557F7B71" w:rsidR="008242E1" w:rsidRDefault="008242E1" w:rsidP="008242E1">
      <w:pPr>
        <w:pStyle w:val="Prrafodelista"/>
        <w:ind w:left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0D6A31E6" wp14:editId="3E08F4F5">
            <wp:extent cx="2429214" cy="1952898"/>
            <wp:effectExtent l="0" t="0" r="0" b="9525"/>
            <wp:docPr id="3" name="Imagen 3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Texto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F871A" w14:textId="77777777" w:rsidR="008242E1" w:rsidRDefault="008242E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36AE3DA4" w14:textId="77777777" w:rsidR="008242E1" w:rsidRPr="007E4E4B" w:rsidRDefault="008242E1" w:rsidP="008242E1">
      <w:pPr>
        <w:pStyle w:val="Prrafodelista"/>
        <w:ind w:left="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71F39EE" w14:textId="66DEBD3F" w:rsidR="007E4E4B" w:rsidRDefault="007E4E4B" w:rsidP="007E4E4B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t>Se pide escribir una función utilizando plantillas que tome dos argumentos genéricos de tipo entero y flotante que devuelva las cuatro operaciones básicas.</w:t>
      </w:r>
    </w:p>
    <w:p w14:paraId="0A0EFAB3" w14:textId="28BD4EE0" w:rsidR="008242E1" w:rsidRDefault="008242E1" w:rsidP="008242E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A22CFE8" wp14:editId="25925717">
            <wp:extent cx="4256405" cy="5954665"/>
            <wp:effectExtent l="0" t="0" r="0" b="8255"/>
            <wp:docPr id="4" name="Imagen 4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Text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72884" cy="5977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7A379" w14:textId="58048CE7" w:rsidR="008242E1" w:rsidRPr="008242E1" w:rsidRDefault="008242E1" w:rsidP="008242E1">
      <w:pPr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419E4EF6" wp14:editId="22CC4579">
            <wp:extent cx="2352675" cy="2009219"/>
            <wp:effectExtent l="0" t="0" r="0" b="0"/>
            <wp:docPr id="5" name="Imagen 5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exto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53605" cy="2010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C3668" w14:textId="7A23C3FA" w:rsidR="007E4E4B" w:rsidRDefault="007E4E4B" w:rsidP="007E4E4B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Se pide escribir una función utilizando plantillas que tome dos valores genéricos de tipo char y string (5 veces); char corresponde a una letra y string corresponde al apellido. El programa debe mostrar por pantalla el siguiente formato de correo electrónico: </w:t>
      </w:r>
      <w:hyperlink r:id="rId10" w:history="1">
        <w:r w:rsidRPr="00302DBF">
          <w:rPr>
            <w:rStyle w:val="Hipervnculo"/>
            <w:rFonts w:ascii="Times New Roman" w:eastAsia="Times New Roman" w:hAnsi="Times New Roman" w:cs="Times New Roman"/>
            <w:sz w:val="24"/>
            <w:szCs w:val="24"/>
          </w:rPr>
          <w:t>char/string@unsa.edu.pe</w:t>
        </w:r>
      </w:hyperlink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922379E" w14:textId="02373817" w:rsidR="008242E1" w:rsidRDefault="008242E1" w:rsidP="008242E1">
      <w:pPr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3CABBBAC" wp14:editId="3D084B22">
            <wp:extent cx="5400040" cy="4916170"/>
            <wp:effectExtent l="0" t="0" r="0" b="0"/>
            <wp:docPr id="6" name="Imagen 6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 descr="Texto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91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F6A94" w14:textId="2C2032E6" w:rsidR="008242E1" w:rsidRDefault="008242E1" w:rsidP="008242E1">
      <w:pPr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7F5616A2" wp14:editId="24AF2EE1">
            <wp:extent cx="4410691" cy="552527"/>
            <wp:effectExtent l="0" t="0" r="9525" b="0"/>
            <wp:docPr id="7" name="Imagen 7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 descr="Interfaz de usuario gráfica, Texto&#10;&#10;Descripción generada automáticamente con confianza media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78B19" w14:textId="34C979CF" w:rsidR="008242E1" w:rsidRPr="008242E1" w:rsidRDefault="008242E1" w:rsidP="008242E1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14:paraId="61245D91" w14:textId="5537BB5D" w:rsidR="007E4E4B" w:rsidRPr="007E4E4B" w:rsidRDefault="007E4E4B" w:rsidP="007E4E4B">
      <w:pPr>
        <w:pStyle w:val="Prrafodelista"/>
        <w:numPr>
          <w:ilvl w:val="0"/>
          <w:numId w:val="1"/>
        </w:numPr>
        <w:spacing w:before="240" w:after="24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Implemente un programa que haga uso de plantillas para determinar el mínimo y máximo valor de un arreglo de elementos dado. Debe de existir dos funciones, la primera que retorne el mayor de los valores y la segunda que retorne el menor de los valores. Asimismo, en la función main, se hace una prueba de estas funciones, con arreglos de enteros y flotantes. </w:t>
      </w:r>
    </w:p>
    <w:p w14:paraId="2A5F0164" w14:textId="06540A86" w:rsidR="007E4E4B" w:rsidRPr="007E4E4B" w:rsidRDefault="007E4E4B" w:rsidP="007E4E4B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t>int ArrayEntero [5] = {10,7,2, 8, 6};</w:t>
      </w:r>
    </w:p>
    <w:p w14:paraId="19C52FDF" w14:textId="3052DC35" w:rsidR="007E4E4B" w:rsidRDefault="007E4E4B" w:rsidP="007E4E4B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t>float ArrayFloat [5] = {12.1, 8.7, 5.6, 8.4, 1.2};</w:t>
      </w:r>
    </w:p>
    <w:p w14:paraId="75D6A735" w14:textId="79F5284E" w:rsidR="008242E1" w:rsidRDefault="008242E1" w:rsidP="008242E1">
      <w:pPr>
        <w:spacing w:before="240"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1D66BA46" wp14:editId="7EA0CD69">
            <wp:extent cx="5400040" cy="5573395"/>
            <wp:effectExtent l="0" t="0" r="0" b="8255"/>
            <wp:docPr id="8" name="Imagen 8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 descr="Texto&#10;&#10;Descripción generada automá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7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83F95" w14:textId="7BB97189" w:rsidR="008242E1" w:rsidRPr="007E4E4B" w:rsidRDefault="008242E1" w:rsidP="008242E1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42E1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14458949" wp14:editId="4AB07A61">
            <wp:extent cx="2619741" cy="1190791"/>
            <wp:effectExtent l="0" t="0" r="9525" b="9525"/>
            <wp:docPr id="9" name="Imagen 9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 descr="Texto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BA546" w14:textId="7CE9346A" w:rsidR="007E4E4B" w:rsidRDefault="007E4E4B" w:rsidP="007E4E4B">
      <w:pPr>
        <w:pStyle w:val="Prrafodelista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Realizar la implementación de un programa que haga uso de plantillas, para elaborar una función que permita ordenar ascendente y descendentemente los elementos de un arreglo de valores enteros y otro arreglo de valores flotantes. Las funciones deben recibir como parámetros, un puntero al tipo de elemento dado, y dos enteros que indican los índices del primero y último elemento.</w:t>
      </w:r>
    </w:p>
    <w:p w14:paraId="707F78CD" w14:textId="77777777" w:rsidR="007E4E4B" w:rsidRPr="007E4E4B" w:rsidRDefault="007E4E4B" w:rsidP="007E4E4B">
      <w:pPr>
        <w:spacing w:before="240" w:after="24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t>int ArrayEntero [5] = {5,7,2,8,6,1,3,4,9};</w:t>
      </w:r>
    </w:p>
    <w:p w14:paraId="5116A318" w14:textId="6F53B24D" w:rsidR="000E4A24" w:rsidRDefault="007E4E4B" w:rsidP="007E4E4B">
      <w:pPr>
        <w:spacing w:before="240" w:after="24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E4E4B">
        <w:rPr>
          <w:rFonts w:ascii="Times New Roman" w:eastAsia="Times New Roman" w:hAnsi="Times New Roman" w:cs="Times New Roman"/>
          <w:color w:val="000000"/>
          <w:sz w:val="24"/>
          <w:szCs w:val="24"/>
        </w:rPr>
        <w:t>float ArrayFloat [5] = {10.1, 8.4, 3.6, 4.4, 11.2};</w:t>
      </w:r>
    </w:p>
    <w:p w14:paraId="78EC36B8" w14:textId="6C3932D5" w:rsidR="008242E1" w:rsidRDefault="00700472" w:rsidP="007E4E4B">
      <w:pPr>
        <w:spacing w:before="240" w:after="24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0472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280BE87E" wp14:editId="1C93C6AA">
            <wp:extent cx="5400040" cy="6784340"/>
            <wp:effectExtent l="0" t="0" r="0" b="0"/>
            <wp:docPr id="11" name="Imagen 1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n 11" descr="Texto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8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015BB" w14:textId="5914D52D" w:rsidR="00700472" w:rsidRDefault="00700472" w:rsidP="007E4E4B">
      <w:pPr>
        <w:spacing w:before="240" w:after="24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0472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drawing>
          <wp:inline distT="0" distB="0" distL="0" distR="0" wp14:anchorId="0F431271" wp14:editId="7FFF923C">
            <wp:extent cx="5400040" cy="7197090"/>
            <wp:effectExtent l="0" t="0" r="0" b="3810"/>
            <wp:docPr id="12" name="Imagen 12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 descr="Texto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19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D7EED" w14:textId="219100B9" w:rsidR="00700472" w:rsidRPr="007E4E4B" w:rsidRDefault="00700472" w:rsidP="007E4E4B">
      <w:pPr>
        <w:spacing w:before="240" w:after="240" w:line="240" w:lineRule="auto"/>
        <w:ind w:left="360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00472">
        <w:rPr>
          <w:rFonts w:ascii="Times New Roman" w:eastAsia="Times New Roman" w:hAnsi="Times New Roman" w:cs="Times New Roman"/>
          <w:color w:val="000000"/>
          <w:sz w:val="24"/>
          <w:szCs w:val="24"/>
        </w:rPr>
        <w:drawing>
          <wp:inline distT="0" distB="0" distL="0" distR="0" wp14:anchorId="52D57094" wp14:editId="4D5831C2">
            <wp:extent cx="5400040" cy="1296035"/>
            <wp:effectExtent l="0" t="0" r="0" b="0"/>
            <wp:docPr id="10" name="Imagen 10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Texto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0472" w:rsidRPr="007E4E4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B7886"/>
    <w:multiLevelType w:val="hybridMultilevel"/>
    <w:tmpl w:val="9E641248"/>
    <w:lvl w:ilvl="0" w:tplc="8EDABB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7430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NDUwMDM0M7EwtjBU0lEKTi0uzszPAykwrAUATQfI8CwAAAA="/>
  </w:docVars>
  <w:rsids>
    <w:rsidRoot w:val="00D50350"/>
    <w:rsid w:val="000E4A24"/>
    <w:rsid w:val="00700472"/>
    <w:rsid w:val="007E4E4B"/>
    <w:rsid w:val="008242E1"/>
    <w:rsid w:val="008A64C9"/>
    <w:rsid w:val="00AA599F"/>
    <w:rsid w:val="00AE1124"/>
    <w:rsid w:val="00AE28F0"/>
    <w:rsid w:val="00C97F00"/>
    <w:rsid w:val="00CE7D85"/>
    <w:rsid w:val="00D50350"/>
    <w:rsid w:val="00D80476"/>
    <w:rsid w:val="00FB1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0A6EC3"/>
  <w15:chartTrackingRefBased/>
  <w15:docId w15:val="{E25E8409-75F9-4CB2-85DD-9C0D73EAA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P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350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E4E4B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7E4E4B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E4E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hyperlink" Target="mailto:char/string@unsa.edu.pe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7</Pages>
  <Words>301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ziel</dc:creator>
  <cp:keywords/>
  <dc:description/>
  <cp:lastModifiedBy>Haziel</cp:lastModifiedBy>
  <cp:revision>2</cp:revision>
  <dcterms:created xsi:type="dcterms:W3CDTF">2022-06-01T14:00:00Z</dcterms:created>
  <dcterms:modified xsi:type="dcterms:W3CDTF">2022-06-02T04:41:00Z</dcterms:modified>
</cp:coreProperties>
</file>